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AA35A" w14:textId="4FFF2642" w:rsidR="00EF5EF4" w:rsidRDefault="00B251A0">
      <w:r w:rsidRPr="004A5D01">
        <w:rPr>
          <w:highlight w:val="yellow"/>
        </w:rPr>
        <w:t>11/01/2023</w:t>
      </w:r>
    </w:p>
    <w:p w14:paraId="0A6B8659" w14:textId="0EB48BC7" w:rsidR="00B251A0" w:rsidRDefault="00B251A0">
      <w:r>
        <w:t>Finishing</w:t>
      </w:r>
      <w:r w:rsidR="00D50BFE">
        <w:t xml:space="preserve"> </w:t>
      </w:r>
      <w:r>
        <w:t>with</w:t>
      </w:r>
      <w:r w:rsidR="00D50BFE">
        <w:t xml:space="preserve"> </w:t>
      </w:r>
      <w:r>
        <w:t>mothering</w:t>
      </w:r>
      <w:r w:rsidR="00D50BFE">
        <w:t xml:space="preserve"> up </w:t>
      </w:r>
      <w:r>
        <w:t>code in SAS and then go to python</w:t>
      </w:r>
    </w:p>
    <w:p w14:paraId="76EBBF0F" w14:textId="49721239" w:rsidR="00D50BFE" w:rsidRDefault="00D50BFE">
      <w:r w:rsidRPr="00D50BFE">
        <w:rPr>
          <w:highlight w:val="yellow"/>
        </w:rPr>
        <w:t>12/01/2023</w:t>
      </w:r>
    </w:p>
    <w:p w14:paraId="1088117D" w14:textId="77777777" w:rsidR="00D50BFE" w:rsidRDefault="00D50BFE">
      <w:r>
        <w:t>Lead (dam in front) and lag (calf following) are from the databases</w:t>
      </w:r>
    </w:p>
    <w:p w14:paraId="472B4934" w14:textId="14364BA8" w:rsidR="00D50BFE" w:rsidRDefault="00D50BFE">
      <w:r>
        <w:t>Next time &gt;&gt; try only starting with EID and SEX and then only EID as data collected from the field would be without sex</w:t>
      </w:r>
    </w:p>
    <w:p w14:paraId="3831F1B2" w14:textId="4078E495" w:rsidR="00D50BFE" w:rsidRDefault="00D50BFE">
      <w:r>
        <w:t>Try only with 2017 when collecting calf with Anita and see from there and check</w:t>
      </w:r>
    </w:p>
    <w:p w14:paraId="78E60E67" w14:textId="48A4999E" w:rsidR="00D50BFE" w:rsidRDefault="00D50BFE">
      <w:r>
        <w:t xml:space="preserve">Read a bit of literature </w:t>
      </w:r>
    </w:p>
    <w:p w14:paraId="6DA61C03" w14:textId="698E2274" w:rsidR="00D50BFE" w:rsidRDefault="00D50BFE">
      <w:r>
        <w:t>After getting a raw code try to find other correlations with other LAGS and LEADs</w:t>
      </w:r>
    </w:p>
    <w:p w14:paraId="4A753465" w14:textId="77777777" w:rsidR="00B251A0" w:rsidRDefault="00B251A0"/>
    <w:sectPr w:rsidR="00B251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TO0MLMwNTAzNDVT0lEKTi0uzszPAykwqgUABqeCnywAAAA="/>
  </w:docVars>
  <w:rsids>
    <w:rsidRoot w:val="00184BAB"/>
    <w:rsid w:val="00184BAB"/>
    <w:rsid w:val="004A5D01"/>
    <w:rsid w:val="00B251A0"/>
    <w:rsid w:val="00D50BFE"/>
    <w:rsid w:val="00EF5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AB313"/>
  <w15:chartTrackingRefBased/>
  <w15:docId w15:val="{24A1E6A1-7A9E-4B00-8146-FA16F044B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Imaz</dc:creator>
  <cp:keywords/>
  <dc:description/>
  <cp:lastModifiedBy>Jose Imaz</cp:lastModifiedBy>
  <cp:revision>5</cp:revision>
  <dcterms:created xsi:type="dcterms:W3CDTF">2023-01-10T20:29:00Z</dcterms:created>
  <dcterms:modified xsi:type="dcterms:W3CDTF">2023-01-11T23:21:00Z</dcterms:modified>
</cp:coreProperties>
</file>